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91258A1" w:rsidR="00A156C3" w:rsidRPr="00A156C3" w:rsidRDefault="00160952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arty Games (Two Rooms and a Boom)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69ED1C47" w:rsidR="00A156C3" w:rsidRPr="00A156C3" w:rsidRDefault="00C37CC4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</w:t>
            </w:r>
            <w:r w:rsidR="00AA7C0A">
              <w:rPr>
                <w:rFonts w:ascii="Verdana" w:eastAsia="Times New Roman" w:hAnsi="Verdana" w:cs="Times New Roman"/>
                <w:b/>
                <w:lang w:eastAsia="en-GB"/>
              </w:rPr>
              <w:t>1</w:t>
            </w:r>
            <w:r w:rsidR="00160952">
              <w:rPr>
                <w:rFonts w:ascii="Verdana" w:eastAsia="Times New Roman" w:hAnsi="Verdana" w:cs="Times New Roman"/>
                <w:b/>
                <w:lang w:eastAsia="en-GB"/>
              </w:rPr>
              <w:t>/</w:t>
            </w:r>
            <w:r w:rsidR="00AA7C0A">
              <w:rPr>
                <w:rFonts w:ascii="Verdana" w:eastAsia="Times New Roman" w:hAnsi="Verdana" w:cs="Times New Roman"/>
                <w:b/>
                <w:lang w:eastAsia="en-GB"/>
              </w:rPr>
              <w:t>02</w:t>
            </w:r>
            <w:r w:rsidR="00422EAA">
              <w:rPr>
                <w:rFonts w:ascii="Verdana" w:eastAsia="Times New Roman" w:hAnsi="Verdana" w:cs="Times New Roman"/>
                <w:b/>
                <w:lang w:eastAsia="en-GB"/>
              </w:rPr>
              <w:t>/20</w:t>
            </w:r>
            <w:r w:rsidR="001A0534">
              <w:rPr>
                <w:rFonts w:ascii="Verdana" w:eastAsia="Times New Roman" w:hAnsi="Verdana" w:cs="Times New Roman"/>
                <w:b/>
                <w:lang w:eastAsia="en-GB"/>
              </w:rPr>
              <w:t>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2C77D2F4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versity of Southampton Games Societ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07FA40E5" w:rsidR="00A156C3" w:rsidRPr="00A156C3" w:rsidRDefault="00422EAA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bdur Rehman Harris Khan</w:t>
            </w: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247122C8" w:rsidR="00EB5320" w:rsidRPr="00B817BD" w:rsidRDefault="00B07674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Student Activities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77777777" w:rsid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43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740"/>
        <w:gridCol w:w="2734"/>
        <w:gridCol w:w="2061"/>
        <w:gridCol w:w="494"/>
        <w:gridCol w:w="494"/>
        <w:gridCol w:w="494"/>
        <w:gridCol w:w="3033"/>
        <w:gridCol w:w="494"/>
        <w:gridCol w:w="494"/>
        <w:gridCol w:w="494"/>
        <w:gridCol w:w="2989"/>
      </w:tblGrid>
      <w:tr w:rsidR="00C642F4" w14:paraId="3C5F040F" w14:textId="77777777" w:rsidTr="00587BDE">
        <w:trPr>
          <w:trHeight w:val="277"/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87BDE">
        <w:trPr>
          <w:trHeight w:val="265"/>
          <w:tblHeader/>
        </w:trPr>
        <w:tc>
          <w:tcPr>
            <w:tcW w:w="210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54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4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87BDE">
        <w:trPr>
          <w:trHeight w:val="265"/>
          <w:tblHeader/>
        </w:trPr>
        <w:tc>
          <w:tcPr>
            <w:tcW w:w="561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81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4" w:type="pct"/>
            <w:vMerge w:val="restart"/>
            <w:shd w:val="clear" w:color="auto" w:fill="F2F2F2" w:themeFill="background1" w:themeFillShade="F2"/>
          </w:tcPr>
          <w:p w14:paraId="3C5F0418" w14:textId="6EB65A18" w:rsidR="00CE1AAA" w:rsidRPr="00957A37" w:rsidRDefault="00CE1AAA" w:rsidP="00422E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77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63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87BDE" w14:paraId="3C5F042B" w14:textId="77777777" w:rsidTr="00587BDE">
        <w:trPr>
          <w:cantSplit/>
          <w:trHeight w:val="1519"/>
          <w:tblHeader/>
        </w:trPr>
        <w:tc>
          <w:tcPr>
            <w:tcW w:w="561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81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4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7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63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587BDE" w14:paraId="3C5F043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2C" w14:textId="75295454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ables</w:t>
            </w:r>
            <w:r w:rsidR="00BE64DB">
              <w:rPr>
                <w:rFonts w:ascii="Lucida Sans" w:hAnsi="Lucida Sans"/>
                <w:b/>
              </w:rPr>
              <w:t xml:space="preserve"> and Chairs</w:t>
            </w:r>
          </w:p>
        </w:tc>
        <w:tc>
          <w:tcPr>
            <w:tcW w:w="881" w:type="pct"/>
            <w:shd w:val="clear" w:color="auto" w:fill="FFFFFF" w:themeFill="background1"/>
          </w:tcPr>
          <w:p w14:paraId="3C5F042D" w14:textId="5CA25122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Tripping hazard and block path to exits</w:t>
            </w:r>
          </w:p>
        </w:tc>
        <w:tc>
          <w:tcPr>
            <w:tcW w:w="664" w:type="pct"/>
            <w:shd w:val="clear" w:color="auto" w:fill="FFFFFF" w:themeFill="background1"/>
          </w:tcPr>
          <w:p w14:paraId="3C5F042E" w14:textId="5D89134D" w:rsidR="00CE1AAA" w:rsidRPr="006A0932" w:rsidRDefault="00422EAA">
            <w:pPr>
              <w:rPr>
                <w:rFonts w:ascii="Lucida Sans" w:hAnsi="Lucida Sans"/>
                <w:b/>
              </w:rPr>
            </w:pPr>
            <w:r w:rsidRPr="006A0932">
              <w:rPr>
                <w:rFonts w:ascii="Lucida Sans" w:hAnsi="Lucida Sans"/>
                <w:b/>
              </w:rPr>
              <w:t>Attendants who are running around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2F" w14:textId="7148CA42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0" w14:textId="33C87A85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1" w14:textId="2D112027" w:rsidR="00CE1AAA" w:rsidRPr="00957A37" w:rsidRDefault="006A0932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4</w:t>
            </w:r>
          </w:p>
        </w:tc>
        <w:tc>
          <w:tcPr>
            <w:tcW w:w="977" w:type="pct"/>
            <w:shd w:val="clear" w:color="auto" w:fill="FFFFFF" w:themeFill="background1"/>
          </w:tcPr>
          <w:p w14:paraId="3C5F0432" w14:textId="739361FD" w:rsidR="00CE1AAA" w:rsidRPr="00957A37" w:rsidRDefault="006A0932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Instruct people not to run between rooms</w:t>
            </w:r>
            <w:r w:rsidR="00B07674">
              <w:rPr>
                <w:rFonts w:ascii="Lucida Sans" w:hAnsi="Lucida Sans"/>
                <w:b/>
              </w:rPr>
              <w:t xml:space="preserve"> and </w:t>
            </w:r>
            <w:r w:rsidR="00160952">
              <w:rPr>
                <w:rFonts w:ascii="Lucida Sans" w:hAnsi="Lucida Sans"/>
                <w:b/>
              </w:rPr>
              <w:t>push tables to the edges of the room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3" w14:textId="2C61717A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4" w14:textId="1BB27588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C5F0435" w14:textId="314B2EDC" w:rsidR="00CE1AAA" w:rsidRPr="00957A37" w:rsidRDefault="00B07674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963" w:type="pct"/>
            <w:shd w:val="clear" w:color="auto" w:fill="FFFFFF" w:themeFill="background1"/>
          </w:tcPr>
          <w:p w14:paraId="3C5F0436" w14:textId="3245545F" w:rsidR="00CE1AAA" w:rsidRPr="006A0932" w:rsidRDefault="00B07674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N/A</w:t>
            </w:r>
          </w:p>
        </w:tc>
      </w:tr>
      <w:tr w:rsidR="00587BDE" w14:paraId="3C5F044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38" w14:textId="37C8984F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39" w14:textId="436293B0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3A" w14:textId="2587F295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B" w14:textId="6B71F679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C" w14:textId="0E097094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D" w14:textId="1B30918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3E" w14:textId="314C48AE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3F" w14:textId="568D041D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0" w14:textId="7AE3C29E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1" w14:textId="0EAE31CB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2" w14:textId="4BB8FF1A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4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44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881" w:type="pct"/>
            <w:shd w:val="clear" w:color="auto" w:fill="FFFFFF" w:themeFill="background1"/>
          </w:tcPr>
          <w:p w14:paraId="3C5F0445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5F0446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7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8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9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4A" w14:textId="77777777" w:rsidR="00CE1AAA" w:rsidRPr="00957A37" w:rsidRDefault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B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C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4D" w14:textId="77777777" w:rsidR="00CE1AAA" w:rsidRPr="00957A37" w:rsidRDefault="00CE1AAA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4E" w14:textId="77777777" w:rsidR="00CE1AAA" w:rsidRPr="006A0932" w:rsidRDefault="00CE1AAA">
            <w:pPr>
              <w:rPr>
                <w:rFonts w:ascii="Lucida Sans" w:hAnsi="Lucida Sans"/>
                <w:b/>
              </w:rPr>
            </w:pPr>
          </w:p>
        </w:tc>
      </w:tr>
      <w:tr w:rsidR="00587BDE" w14:paraId="3C5F045B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0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1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2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56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5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5A" w14:textId="77777777" w:rsidR="00587BDE" w:rsidRDefault="00587BDE"/>
        </w:tc>
      </w:tr>
      <w:tr w:rsidR="00587BDE" w14:paraId="3C5F0467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5C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5D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5E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5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2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3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4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5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66" w14:textId="77777777" w:rsidR="00587BDE" w:rsidRDefault="00587BDE"/>
        </w:tc>
      </w:tr>
      <w:tr w:rsidR="00587BDE" w14:paraId="3C5F0473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68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69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6A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6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6E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6F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0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1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2" w14:textId="77777777" w:rsidR="00587BDE" w:rsidRDefault="00587BDE"/>
        </w:tc>
      </w:tr>
      <w:tr w:rsidR="00587BDE" w14:paraId="3C5F047F" w14:textId="77777777" w:rsidTr="00587BDE">
        <w:trPr>
          <w:cantSplit/>
          <w:trHeight w:val="1304"/>
        </w:trPr>
        <w:tc>
          <w:tcPr>
            <w:tcW w:w="561" w:type="pct"/>
            <w:shd w:val="clear" w:color="auto" w:fill="FFFFFF" w:themeFill="background1"/>
          </w:tcPr>
          <w:p w14:paraId="3C5F0474" w14:textId="77777777" w:rsidR="00587BDE" w:rsidRDefault="00587BDE"/>
        </w:tc>
        <w:tc>
          <w:tcPr>
            <w:tcW w:w="881" w:type="pct"/>
            <w:shd w:val="clear" w:color="auto" w:fill="FFFFFF" w:themeFill="background1"/>
          </w:tcPr>
          <w:p w14:paraId="3C5F0475" w14:textId="77777777" w:rsidR="00587BDE" w:rsidRDefault="00587BDE"/>
        </w:tc>
        <w:tc>
          <w:tcPr>
            <w:tcW w:w="664" w:type="pct"/>
            <w:shd w:val="clear" w:color="auto" w:fill="FFFFFF" w:themeFill="background1"/>
          </w:tcPr>
          <w:p w14:paraId="3C5F0476" w14:textId="77777777" w:rsidR="00587BDE" w:rsidRDefault="00587BDE"/>
        </w:tc>
        <w:tc>
          <w:tcPr>
            <w:tcW w:w="159" w:type="pct"/>
            <w:shd w:val="clear" w:color="auto" w:fill="FFFFFF" w:themeFill="background1"/>
          </w:tcPr>
          <w:p w14:paraId="3C5F0477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8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9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77" w:type="pct"/>
            <w:shd w:val="clear" w:color="auto" w:fill="FFFFFF" w:themeFill="background1"/>
          </w:tcPr>
          <w:p w14:paraId="3C5F047A" w14:textId="77777777" w:rsidR="00587BDE" w:rsidRDefault="00587BDE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B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C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159" w:type="pct"/>
            <w:shd w:val="clear" w:color="auto" w:fill="FFFFFF" w:themeFill="background1"/>
          </w:tcPr>
          <w:p w14:paraId="3C5F047D" w14:textId="77777777" w:rsidR="00587BDE" w:rsidRPr="00957A37" w:rsidRDefault="00587BDE" w:rsidP="00CE1AAA">
            <w:pPr>
              <w:rPr>
                <w:rFonts w:ascii="Lucida Sans" w:hAnsi="Lucida Sans"/>
                <w:b/>
              </w:rPr>
            </w:pPr>
          </w:p>
        </w:tc>
        <w:tc>
          <w:tcPr>
            <w:tcW w:w="963" w:type="pct"/>
            <w:shd w:val="clear" w:color="auto" w:fill="FFFFFF" w:themeFill="background1"/>
          </w:tcPr>
          <w:p w14:paraId="3C5F047E" w14:textId="77777777" w:rsidR="00587BDE" w:rsidRDefault="00587BDE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184"/>
        <w:gridCol w:w="1616"/>
        <w:gridCol w:w="2108"/>
        <w:gridCol w:w="1019"/>
        <w:gridCol w:w="3684"/>
        <w:gridCol w:w="2108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07674" w:rsidRPr="00957A37" w14:paraId="3C5F048C" w14:textId="77777777" w:rsidTr="00587BD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95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593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49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31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B07674" w:rsidRPr="00957A37" w14:paraId="3C5F0493" w14:textId="77777777" w:rsidTr="00587BDE">
        <w:trPr>
          <w:trHeight w:val="574"/>
        </w:trPr>
        <w:tc>
          <w:tcPr>
            <w:tcW w:w="218" w:type="pct"/>
          </w:tcPr>
          <w:p w14:paraId="3C5F048D" w14:textId="7E606B23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95" w:type="pct"/>
          </w:tcPr>
          <w:p w14:paraId="3C5F048E" w14:textId="7752EE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ook rooms with carpeted or non-hard floor for the event</w:t>
            </w:r>
          </w:p>
        </w:tc>
        <w:tc>
          <w:tcPr>
            <w:tcW w:w="593" w:type="pct"/>
          </w:tcPr>
          <w:p w14:paraId="3C5F048F" w14:textId="36770D49" w:rsidR="00C642F4" w:rsidRPr="00957A37" w:rsidRDefault="00587BD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James MacDonald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nd James Tait</w:t>
            </w:r>
          </w:p>
        </w:tc>
        <w:tc>
          <w:tcPr>
            <w:tcW w:w="549" w:type="pct"/>
          </w:tcPr>
          <w:p w14:paraId="3C5F0490" w14:textId="638F2C2A" w:rsidR="00C642F4" w:rsidRPr="00957A37" w:rsidRDefault="00AA7C0A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</w:t>
            </w:r>
            <w:r w:rsidRPr="00AA7C0A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February 20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9A" w14:textId="77777777" w:rsidTr="00587BDE">
        <w:trPr>
          <w:trHeight w:val="574"/>
        </w:trPr>
        <w:tc>
          <w:tcPr>
            <w:tcW w:w="218" w:type="pct"/>
          </w:tcPr>
          <w:p w14:paraId="3C5F0494" w14:textId="11705E33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95" w:type="pct"/>
          </w:tcPr>
          <w:p w14:paraId="3C5F0495" w14:textId="42D965CB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Move tables and most chairs to the edges of the room </w:t>
            </w:r>
          </w:p>
        </w:tc>
        <w:tc>
          <w:tcPr>
            <w:tcW w:w="593" w:type="pct"/>
          </w:tcPr>
          <w:p w14:paraId="3C5F0496" w14:textId="4C3A2482" w:rsidR="00B53BC8" w:rsidRPr="00957A37" w:rsidRDefault="00160952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Luke Lissner, James Tait, James MacDonald</w:t>
            </w:r>
          </w:p>
        </w:tc>
        <w:tc>
          <w:tcPr>
            <w:tcW w:w="549" w:type="pct"/>
          </w:tcPr>
          <w:p w14:paraId="3C5F0497" w14:textId="4F938DE7" w:rsidR="00B53BC8" w:rsidRPr="00957A37" w:rsidRDefault="00AA7C0A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  <w:r w:rsidR="00160952" w:rsidRPr="00160952">
              <w:rPr>
                <w:rFonts w:ascii="Lucida Sans" w:eastAsia="Times New Roman" w:hAnsi="Lucida Sans" w:cs="Arial"/>
                <w:color w:val="000000"/>
                <w:szCs w:val="20"/>
                <w:vertAlign w:val="superscript"/>
              </w:rPr>
              <w:t>st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ebruary </w:t>
            </w:r>
            <w:r w:rsidR="00160952"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0</w:t>
            </w: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9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1" w14:textId="77777777" w:rsidTr="00587BDE">
        <w:trPr>
          <w:trHeight w:val="574"/>
        </w:trPr>
        <w:tc>
          <w:tcPr>
            <w:tcW w:w="218" w:type="pct"/>
          </w:tcPr>
          <w:p w14:paraId="3C5F049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9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9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9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9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8" w14:textId="77777777" w:rsidTr="00587BDE">
        <w:trPr>
          <w:trHeight w:val="574"/>
        </w:trPr>
        <w:tc>
          <w:tcPr>
            <w:tcW w:w="218" w:type="pct"/>
          </w:tcPr>
          <w:p w14:paraId="3C5F04A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6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AF" w14:textId="77777777" w:rsidTr="00587BDE">
        <w:trPr>
          <w:trHeight w:val="574"/>
        </w:trPr>
        <w:tc>
          <w:tcPr>
            <w:tcW w:w="218" w:type="pct"/>
          </w:tcPr>
          <w:p w14:paraId="3C5F04A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A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A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A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A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AE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6" w14:textId="77777777" w:rsidTr="00587BDE">
        <w:trPr>
          <w:trHeight w:val="574"/>
        </w:trPr>
        <w:tc>
          <w:tcPr>
            <w:tcW w:w="218" w:type="pct"/>
          </w:tcPr>
          <w:p w14:paraId="3C5F04B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2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3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4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5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BE" w14:textId="77777777" w:rsidTr="00587BDE">
        <w:trPr>
          <w:trHeight w:val="574"/>
        </w:trPr>
        <w:tc>
          <w:tcPr>
            <w:tcW w:w="218" w:type="pct"/>
          </w:tcPr>
          <w:p w14:paraId="3C5F04B7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495" w:type="pct"/>
          </w:tcPr>
          <w:p w14:paraId="3C5F04B8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93" w:type="pct"/>
          </w:tcPr>
          <w:p w14:paraId="3C5F04BA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549" w:type="pct"/>
          </w:tcPr>
          <w:p w14:paraId="3C5F04BB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31" w:type="pct"/>
            <w:tcBorders>
              <w:right w:val="single" w:sz="18" w:space="0" w:color="auto"/>
            </w:tcBorders>
          </w:tcPr>
          <w:p w14:paraId="3C5F04BC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814" w:type="pct"/>
            <w:gridSpan w:val="2"/>
            <w:tcBorders>
              <w:left w:val="single" w:sz="18" w:space="0" w:color="auto"/>
            </w:tcBorders>
          </w:tcPr>
          <w:p w14:paraId="3C5F04BD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B53BC8" w:rsidRPr="00957A37" w14:paraId="3C5F04C2" w14:textId="77777777" w:rsidTr="00587BDE">
        <w:trPr>
          <w:cantSplit/>
        </w:trPr>
        <w:tc>
          <w:tcPr>
            <w:tcW w:w="2855" w:type="pct"/>
            <w:gridSpan w:val="4"/>
            <w:tcBorders>
              <w:bottom w:val="nil"/>
            </w:tcBorders>
          </w:tcPr>
          <w:p w14:paraId="3C5F04BF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45" w:type="pct"/>
            <w:gridSpan w:val="3"/>
            <w:tcBorders>
              <w:bottom w:val="nil"/>
            </w:tcBorders>
          </w:tcPr>
          <w:p w14:paraId="3C5F04C1" w14:textId="77777777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53BC8" w:rsidRPr="00957A37" w14:paraId="3C5F04C7" w14:textId="77777777" w:rsidTr="00587BDE">
        <w:trPr>
          <w:cantSplit/>
          <w:trHeight w:val="606"/>
        </w:trPr>
        <w:tc>
          <w:tcPr>
            <w:tcW w:w="2306" w:type="pct"/>
            <w:gridSpan w:val="3"/>
            <w:tcBorders>
              <w:top w:val="nil"/>
              <w:right w:val="nil"/>
            </w:tcBorders>
          </w:tcPr>
          <w:p w14:paraId="3C5F04C3" w14:textId="1D765452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Abdur Rehman Harris Khan</w:t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4" w14:textId="02995034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AA7C0A">
              <w:rPr>
                <w:rFonts w:ascii="Lucida Sans" w:eastAsia="Times New Roman" w:hAnsi="Lucida Sans" w:cs="Arial"/>
                <w:color w:val="000000"/>
                <w:szCs w:val="20"/>
              </w:rPr>
              <w:t>21/0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1A0534">
              <w:rPr>
                <w:rFonts w:ascii="Lucida Sans" w:eastAsia="Times New Roman" w:hAnsi="Lucida Sans" w:cs="Arial"/>
                <w:color w:val="000000"/>
                <w:szCs w:val="20"/>
              </w:rPr>
              <w:t>2020</w:t>
            </w:r>
          </w:p>
        </w:tc>
        <w:tc>
          <w:tcPr>
            <w:tcW w:w="1596" w:type="pct"/>
            <w:gridSpan w:val="2"/>
            <w:tcBorders>
              <w:top w:val="nil"/>
              <w:right w:val="nil"/>
            </w:tcBorders>
          </w:tcPr>
          <w:p w14:paraId="3C5F04C5" w14:textId="5CB54B4A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  </w:t>
            </w:r>
            <w:r>
              <w:rPr>
                <w:rFonts w:ascii="Lucida Sans" w:eastAsia="Times New Roman" w:hAnsi="Lucida Sans" w:cs="Arial"/>
                <w:noProof/>
                <w:color w:val="000000"/>
                <w:szCs w:val="20"/>
              </w:rPr>
              <w:drawing>
                <wp:inline distT="0" distB="0" distL="0" distR="0" wp14:anchorId="27D12027" wp14:editId="74959930">
                  <wp:extent cx="247306" cy="684847"/>
                  <wp:effectExtent l="0" t="9207" r="0" b="0"/>
                  <wp:docPr id="2" name="Picture 2" descr="A picture containing animal, outdoor, invertebr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 flipH="1" flipV="1">
                            <a:off x="0" y="0"/>
                            <a:ext cx="280489" cy="776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" w:type="pct"/>
            <w:tcBorders>
              <w:top w:val="nil"/>
              <w:left w:val="nil"/>
            </w:tcBorders>
          </w:tcPr>
          <w:p w14:paraId="3C5F04C6" w14:textId="17CB3E80" w:rsidR="00B53BC8" w:rsidRPr="00957A37" w:rsidRDefault="00B53BC8" w:rsidP="00B53BC8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:</w:t>
            </w:r>
            <w:r w:rsidR="00AA7C0A">
              <w:rPr>
                <w:rFonts w:ascii="Lucida Sans" w:eastAsia="Times New Roman" w:hAnsi="Lucida Sans" w:cs="Arial"/>
                <w:color w:val="000000"/>
                <w:szCs w:val="20"/>
              </w:rPr>
              <w:t>21/02</w:t>
            </w:r>
            <w:bookmarkStart w:id="0" w:name="_GoBack"/>
            <w:bookmarkEnd w:id="0"/>
            <w:r>
              <w:rPr>
                <w:rFonts w:ascii="Lucida Sans" w:eastAsia="Times New Roman" w:hAnsi="Lucida Sans" w:cs="Arial"/>
                <w:color w:val="000000"/>
                <w:szCs w:val="20"/>
              </w:rPr>
              <w:t>/</w:t>
            </w:r>
            <w:r w:rsidR="001A0534">
              <w:rPr>
                <w:rFonts w:ascii="Lucida Sans" w:eastAsia="Times New Roman" w:hAnsi="Lucida Sans" w:cs="Arial"/>
                <w:color w:val="000000"/>
                <w:szCs w:val="20"/>
              </w:rPr>
              <w:t>2020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6DA35" w14:textId="77777777" w:rsidR="00716801" w:rsidRDefault="00716801" w:rsidP="00AC47B4">
      <w:pPr>
        <w:spacing w:after="0" w:line="240" w:lineRule="auto"/>
      </w:pPr>
      <w:r>
        <w:separator/>
      </w:r>
    </w:p>
  </w:endnote>
  <w:endnote w:type="continuationSeparator" w:id="0">
    <w:p w14:paraId="66C76815" w14:textId="77777777" w:rsidR="00716801" w:rsidRDefault="00716801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46C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2FDB0" w14:textId="77777777" w:rsidR="00716801" w:rsidRDefault="00716801" w:rsidP="00AC47B4">
      <w:pPr>
        <w:spacing w:after="0" w:line="240" w:lineRule="auto"/>
      </w:pPr>
      <w:r>
        <w:separator/>
      </w:r>
    </w:p>
  </w:footnote>
  <w:footnote w:type="continuationSeparator" w:id="0">
    <w:p w14:paraId="0ADD9868" w14:textId="77777777" w:rsidR="00716801" w:rsidRDefault="00716801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9"/>
  </w:num>
  <w:num w:numId="3">
    <w:abstractNumId w:val="7"/>
  </w:num>
  <w:num w:numId="4">
    <w:abstractNumId w:val="11"/>
  </w:num>
  <w:num w:numId="5">
    <w:abstractNumId w:val="12"/>
  </w:num>
  <w:num w:numId="6">
    <w:abstractNumId w:val="32"/>
  </w:num>
  <w:num w:numId="7">
    <w:abstractNumId w:val="18"/>
  </w:num>
  <w:num w:numId="8">
    <w:abstractNumId w:val="17"/>
  </w:num>
  <w:num w:numId="9">
    <w:abstractNumId w:val="24"/>
  </w:num>
  <w:num w:numId="10">
    <w:abstractNumId w:val="13"/>
  </w:num>
  <w:num w:numId="11">
    <w:abstractNumId w:val="20"/>
  </w:num>
  <w:num w:numId="12">
    <w:abstractNumId w:val="34"/>
  </w:num>
  <w:num w:numId="13">
    <w:abstractNumId w:val="19"/>
  </w:num>
  <w:num w:numId="14">
    <w:abstractNumId w:val="33"/>
  </w:num>
  <w:num w:numId="15">
    <w:abstractNumId w:val="1"/>
  </w:num>
  <w:num w:numId="16">
    <w:abstractNumId w:val="21"/>
  </w:num>
  <w:num w:numId="17">
    <w:abstractNumId w:val="10"/>
  </w:num>
  <w:num w:numId="18">
    <w:abstractNumId w:val="3"/>
  </w:num>
  <w:num w:numId="19">
    <w:abstractNumId w:val="16"/>
  </w:num>
  <w:num w:numId="20">
    <w:abstractNumId w:val="28"/>
  </w:num>
  <w:num w:numId="21">
    <w:abstractNumId w:val="6"/>
  </w:num>
  <w:num w:numId="22">
    <w:abstractNumId w:val="15"/>
  </w:num>
  <w:num w:numId="23">
    <w:abstractNumId w:val="29"/>
  </w:num>
  <w:num w:numId="24">
    <w:abstractNumId w:val="26"/>
  </w:num>
  <w:num w:numId="25">
    <w:abstractNumId w:val="8"/>
  </w:num>
  <w:num w:numId="26">
    <w:abstractNumId w:val="27"/>
  </w:num>
  <w:num w:numId="27">
    <w:abstractNumId w:val="4"/>
  </w:num>
  <w:num w:numId="28">
    <w:abstractNumId w:val="5"/>
  </w:num>
  <w:num w:numId="29">
    <w:abstractNumId w:val="23"/>
  </w:num>
  <w:num w:numId="30">
    <w:abstractNumId w:val="2"/>
  </w:num>
  <w:num w:numId="31">
    <w:abstractNumId w:val="22"/>
  </w:num>
  <w:num w:numId="32">
    <w:abstractNumId w:val="25"/>
  </w:num>
  <w:num w:numId="33">
    <w:abstractNumId w:val="31"/>
  </w:num>
  <w:num w:numId="34">
    <w:abstractNumId w:val="0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36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tDSztDCwNDc1MTVT0lEKTi0uzszPAykwrwUA/j56j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2092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0952"/>
    <w:rsid w:val="001611F8"/>
    <w:rsid w:val="00161E51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534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CF2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027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2EAA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87BDE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0932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801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7F3E76"/>
    <w:rsid w:val="00800795"/>
    <w:rsid w:val="0080233A"/>
    <w:rsid w:val="00806B3D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F0C2A"/>
    <w:rsid w:val="008F29F2"/>
    <w:rsid w:val="008F326F"/>
    <w:rsid w:val="008F37C0"/>
    <w:rsid w:val="008F3AA5"/>
    <w:rsid w:val="009042EF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A7C0A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674"/>
    <w:rsid w:val="00B07FDE"/>
    <w:rsid w:val="00B1244C"/>
    <w:rsid w:val="00B14945"/>
    <w:rsid w:val="00B16CCA"/>
    <w:rsid w:val="00B17ED6"/>
    <w:rsid w:val="00B218CA"/>
    <w:rsid w:val="00B24B7C"/>
    <w:rsid w:val="00B3008B"/>
    <w:rsid w:val="00B468E7"/>
    <w:rsid w:val="00B53BC8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E5C"/>
    <w:rsid w:val="00BE64DB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37CC4"/>
    <w:rsid w:val="00C40DCF"/>
    <w:rsid w:val="00C45622"/>
    <w:rsid w:val="00C469E6"/>
    <w:rsid w:val="00C474A8"/>
    <w:rsid w:val="00C52E9B"/>
    <w:rsid w:val="00C600F2"/>
    <w:rsid w:val="00C6072F"/>
    <w:rsid w:val="00C62E7B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0E7F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55D83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80B882-051B-41B7-9EA2-FCA51FE3C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Harris Khan</cp:lastModifiedBy>
  <cp:revision>7</cp:revision>
  <cp:lastPrinted>2016-04-18T12:10:00Z</cp:lastPrinted>
  <dcterms:created xsi:type="dcterms:W3CDTF">2019-10-31T12:15:00Z</dcterms:created>
  <dcterms:modified xsi:type="dcterms:W3CDTF">2020-02-10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